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031C8226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 w:hint="eastAsia"/>
                  <w:lang w:eastAsia="zh-CN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rFonts w:hint="default"/>
                  <w:b w:val="0"/>
                  <w:color w:val="5279BB"/>
                  <w:sz w:val="24"/>
                  <w:szCs w:val="24"/>
                  <w:lang w:eastAsia="en-US"/>
                </w:rPr>
              </w:sdtEndPr>
              <w:sdtContent>
                <w:r w:rsidR="00186EE5">
                  <w:rPr>
                    <w:rStyle w:val="Style1Char"/>
                    <w:rFonts w:asciiTheme="minorHAnsi" w:hAnsiTheme="minorHAnsi" w:cstheme="minorHAnsi" w:hint="eastAsia"/>
                    <w:lang w:eastAsia="zh-CN"/>
                  </w:rPr>
                  <w:t>Chinese</w:t>
                </w:r>
                <w:r w:rsidR="00186EE5">
                  <w:rPr>
                    <w:rStyle w:val="Style1Char"/>
                    <w:rFonts w:asciiTheme="minorHAnsi" w:hAnsiTheme="minorHAnsi" w:cstheme="minorHAnsi"/>
                    <w:lang w:eastAsia="zh-CN"/>
                  </w:rPr>
                  <w:t xml:space="preserve"> Phonetics 2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02E7CF0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130</w:t>
            </w:r>
            <w:r w:rsidR="00186EE5">
              <w:rPr>
                <w:rStyle w:val="Style1Char"/>
                <w:rFonts w:asciiTheme="minorHAnsi" w:hAnsiTheme="minorHAnsi" w:cstheme="minorHAnsi"/>
              </w:rPr>
              <w:t>5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9C4F7C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lang w:eastAsia="zh-CN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044477D4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CC6218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3C3F7DC4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95699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2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- Year </w:t>
            </w:r>
            <w:r w:rsidR="000C5286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6C4A5F23" w:rsidR="00D71F88" w:rsidRPr="00852C8E" w:rsidRDefault="00852C8E" w:rsidP="00A05958">
            <w:pPr>
              <w:shd w:val="clear" w:color="auto" w:fill="F2F2F2" w:themeFill="background1" w:themeFillShade="F2"/>
              <w:jc w:val="both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zCs w:val="22"/>
                <w:rtl/>
              </w:rPr>
            </w:pPr>
            <w:r w:rsidRPr="00852C8E">
              <w:rPr>
                <w:b w:val="0"/>
                <w:bCs w:val="0"/>
                <w:sz w:val="22"/>
                <w:szCs w:val="22"/>
              </w:rPr>
              <w:t xml:space="preserve">This course provides freshman students with a comprehensive introduction to Chinese phonetics, focusing on the </w:t>
            </w:r>
            <w:r w:rsidRPr="00852C8E">
              <w:rPr>
                <w:rStyle w:val="Strong"/>
                <w:sz w:val="22"/>
                <w:szCs w:val="22"/>
              </w:rPr>
              <w:t>Pinyin romanization system</w:t>
            </w:r>
            <w:r w:rsidRPr="00852C8E">
              <w:rPr>
                <w:b w:val="0"/>
                <w:bCs w:val="0"/>
                <w:sz w:val="22"/>
                <w:szCs w:val="22"/>
              </w:rPr>
              <w:t xml:space="preserve">, pronunciation of </w:t>
            </w:r>
            <w:r w:rsidRPr="00852C8E">
              <w:rPr>
                <w:rStyle w:val="Strong"/>
                <w:sz w:val="22"/>
                <w:szCs w:val="22"/>
              </w:rPr>
              <w:t>Mandarin sounds (initials, finals, and tones)</w:t>
            </w:r>
            <w:r w:rsidRPr="00852C8E">
              <w:rPr>
                <w:sz w:val="22"/>
                <w:szCs w:val="22"/>
              </w:rPr>
              <w:t>,</w:t>
            </w:r>
            <w:r w:rsidRPr="00852C8E">
              <w:rPr>
                <w:b w:val="0"/>
                <w:bCs w:val="0"/>
                <w:sz w:val="22"/>
                <w:szCs w:val="22"/>
              </w:rPr>
              <w:t xml:space="preserve"> and basic prosody. It aims to develop students’ ability to accurately recognize, produce, and distinguish Mandarin phonemes and tone patterns. The course combines theory and practice to help learners </w:t>
            </w:r>
            <w:r w:rsidR="008B3C92">
              <w:rPr>
                <w:b w:val="0"/>
                <w:bCs w:val="0"/>
                <w:sz w:val="22"/>
                <w:szCs w:val="22"/>
              </w:rPr>
              <w:t>establish a solid foundation for listening, speaking, and character development</w:t>
            </w:r>
            <w:r w:rsidRPr="00852C8E">
              <w:rPr>
                <w:b w:val="0"/>
                <w:bCs w:val="0"/>
                <w:sz w:val="22"/>
                <w:szCs w:val="22"/>
              </w:rPr>
              <w:t xml:space="preserve"> in future Chinese language courses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4B1D9637" w:rsidR="00A47B98" w:rsidRPr="0039498A" w:rsidRDefault="00186EE5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HN1301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298AEA58" w:rsidR="00A47B98" w:rsidRPr="00852C8E" w:rsidRDefault="00852C8E" w:rsidP="00A7001A">
            <w:pPr>
              <w:shd w:val="clear" w:color="auto" w:fill="F2F2F2" w:themeFill="background1" w:themeFillShade="F2"/>
              <w:jc w:val="lowKashida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852C8E">
              <w:rPr>
                <w:b w:val="0"/>
                <w:bCs w:val="0"/>
                <w:sz w:val="22"/>
                <w:szCs w:val="22"/>
              </w:rPr>
              <w:t>To equip students with the ability to accurately perceive and produce standard Mandarin Chinese sounds and tones using the Pinyin system, laying the groundwork for effective communication and further language study.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23C349C2" w:rsidR="00B97745" w:rsidRPr="003B6DF4" w:rsidRDefault="001557CC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43F0248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2DAC178" w:rsidR="00AF47F7" w:rsidRPr="003B6DF4" w:rsidRDefault="001557CC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28D3B4DE" w:rsidR="00EC3710" w:rsidRPr="00A63A49" w:rsidRDefault="004D63A2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Understand the structure of Mandarin syllables (initials, finals, and tones)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0D2CDA0E" w:rsidR="00EC3710" w:rsidRPr="00A63A49" w:rsidRDefault="009578C8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F1D02E5" w:rsidR="00EC3710" w:rsidRPr="00A63A49" w:rsidRDefault="00803FCC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eastAsia="zh-CN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43037573" w:rsidR="00EC3710" w:rsidRPr="00A63A49" w:rsidRDefault="00803FCC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803FCC" w:rsidRPr="00A63A49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0123B310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Recognize and explain the function of tones in changing word meaning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73FA3CA1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0080D672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56987EE7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6FD9320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2FFC1163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01B2C39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Identify phonetic differences between similar-sounding syllables in Mandarin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4D9CF6A8" w14:textId="10A46FF4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69AF84A4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3349372A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803FCC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960D935" w:rsidR="00803FCC" w:rsidRPr="00DB1CC5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ccurately pronounce Mandarin initials and finals using Pinyin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0324A74A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69B6A755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0ED2828C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34258303" w:rsidR="00803FCC" w:rsidRPr="00DB1CC5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Use the correct tone in both isolated syllables and connected speech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15D4F7C9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01FE8EA6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3CE6F4EC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5A90DBE0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207D8708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6781A4BE" w:rsidR="00803FCC" w:rsidRPr="00DB1CC5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Differentiate between tones aurally and visually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4437EBF" w14:textId="7F988E35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1DB3170D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034EE731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334E8F57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575FE6C" w14:textId="6B04616E" w:rsidR="00803FCC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4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AAE7570" w14:textId="4525758B" w:rsidR="00803FCC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Apply knowledge of phonetics to improve speaking and listening skills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21DC1B70" w14:textId="4CBEE077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41551AF" w14:textId="7A880FA9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0EB70AE" w14:textId="0507F408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803FCC" w:rsidRPr="003B6DF4" w:rsidRDefault="00803FCC" w:rsidP="00803FCC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803FCC" w:rsidRPr="003B6DF4" w:rsidRDefault="00803FCC" w:rsidP="00803FCC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803FCC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1B3FE168" w:rsidR="00803FCC" w:rsidRPr="00DB1CC5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Appreciate the importance of accurate pronunciation in </w:t>
            </w:r>
            <w:r>
              <w:lastRenderedPageBreak/>
              <w:t>effective communication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0BFF8BA2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6EA932D5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 xml:space="preserve">Minimal </w:t>
            </w:r>
            <w:r>
              <w:lastRenderedPageBreak/>
              <w:t>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677CC10F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lastRenderedPageBreak/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</w:t>
            </w:r>
            <w:r>
              <w:lastRenderedPageBreak/>
              <w:t>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600FEEC1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572EDCDC" w14:textId="591AEF1E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lastRenderedPageBreak/>
              <w:t>3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BDBD3B7" w14:textId="24862903" w:rsidR="00803FCC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Take initiative in practicing pronunciation regularly through self-study tool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7B55ED9E" w14:textId="4E702E1A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2A89B3F2" w14:textId="6C0FF762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FC913F7" w14:textId="38074D38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04DB0699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2A3782A" w14:textId="3D8B6534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44593E3" w14:textId="74555FCF" w:rsidR="00803FCC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Monitor and assess personal progress in pronunciation using recordings and feedback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0C4740E4" w14:textId="26942310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249111A5" w14:textId="3B92694E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C5E9DDD" w14:textId="0B2A1EFC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  <w:tr w:rsidR="00803FCC" w:rsidRPr="003B6DF4" w14:paraId="4796AD02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44AAEFA5" w14:textId="6C5F1DC5" w:rsidR="00803FCC" w:rsidRPr="003B6DF4" w:rsidRDefault="00803FCC" w:rsidP="00803FC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4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B8746A" w14:textId="5DB23234" w:rsidR="00803FCC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Engage responsibly in peer practice and feedback activitie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7B5700CA" w14:textId="7780DE3A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lang w:eastAsia="zh-CN"/>
              </w:rPr>
              <w:t>V</w:t>
            </w:r>
            <w:r w:rsidR="000B64CB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53C63001" w14:textId="7ADEB52A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Pronunciation Drills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Audio-Visual Support</w:t>
            </w:r>
            <w:r>
              <w:rPr>
                <w:rFonts w:hint="eastAsia"/>
                <w:lang w:eastAsia="zh-CN"/>
              </w:rPr>
              <w:t>，</w:t>
            </w:r>
            <w:r>
              <w:t>Minimal Pair Exercises</w:t>
            </w:r>
            <w:r>
              <w:rPr>
                <w:rFonts w:hint="eastAsia"/>
                <w:lang w:eastAsia="zh-CN"/>
              </w:rPr>
              <w:t>，</w:t>
            </w:r>
            <w:r>
              <w:t>Pinyin Practice Games</w:t>
            </w:r>
            <w:r>
              <w:rPr>
                <w:rFonts w:hint="eastAsia"/>
                <w:lang w:eastAsia="zh-CN"/>
              </w:rPr>
              <w:t>，</w:t>
            </w:r>
            <w:r>
              <w:t>Peer Correction and Feedback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52C827B" w14:textId="69F36184" w:rsidR="00803FCC" w:rsidRPr="00A63A49" w:rsidRDefault="00803FCC" w:rsidP="00803FC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Weekly Pronunciation Quizzes</w:t>
            </w:r>
            <w:r>
              <w:rPr>
                <w:rFonts w:hint="eastAsia"/>
                <w:lang w:eastAsia="zh-CN"/>
              </w:rPr>
              <w:t>，</w:t>
            </w:r>
            <w:r>
              <w:t>In-Class Drills and Activities</w:t>
            </w:r>
            <w:r>
              <w:rPr>
                <w:rFonts w:hint="eastAsia"/>
                <w:lang w:eastAsia="zh-CN"/>
              </w:rPr>
              <w:t>，</w:t>
            </w:r>
            <w:r>
              <w:t>Listening Discrimination Tasks</w:t>
            </w:r>
            <w:r>
              <w:rPr>
                <w:rFonts w:hint="eastAsia"/>
                <w:lang w:eastAsia="zh-CN"/>
              </w:rPr>
              <w:t>，</w:t>
            </w:r>
            <w:r>
              <w:t>Self and Peer Assessments</w:t>
            </w:r>
          </w:p>
        </w:tc>
      </w:tr>
    </w:tbl>
    <w:p w14:paraId="59795FD9" w14:textId="205EF455" w:rsidR="00A4737E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lang w:bidi="ar-YE"/>
        </w:rPr>
      </w:pPr>
    </w:p>
    <w:p w14:paraId="560C34E5" w14:textId="77777777" w:rsidR="00A63A49" w:rsidRPr="003B6DF4" w:rsidRDefault="00A63A4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402"/>
        <w:gridCol w:w="3402"/>
        <w:gridCol w:w="1980"/>
        <w:gridCol w:w="142"/>
      </w:tblGrid>
      <w:tr w:rsidR="00E064B0" w:rsidRPr="003B6DF4" w14:paraId="67D25FA9" w14:textId="77777777" w:rsidTr="00E616B5">
        <w:trPr>
          <w:trHeight w:val="461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90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2101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616B5" w:rsidRPr="003B6DF4" w14:paraId="26CF14F5" w14:textId="77777777" w:rsidTr="00DF43D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3B3DBF49" w:rsidR="00E616B5" w:rsidRPr="003B6DF4" w:rsidRDefault="00E616B5" w:rsidP="00E616B5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  <w:vAlign w:val="center"/>
          </w:tcPr>
          <w:p w14:paraId="10285936" w14:textId="3056858B" w:rsidR="00E616B5" w:rsidRPr="00DB1CC5" w:rsidRDefault="00DF43D5" w:rsidP="00E616B5">
            <w:pPr>
              <w:spacing w:after="0"/>
              <w:jc w:val="center"/>
              <w:rPr>
                <w:rFonts w:ascii="SimSun" w:hAnsi="SimSun" w:cstheme="minorHAnsi"/>
                <w:b/>
                <w:bCs/>
                <w:lang w:eastAsia="zh-CN"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绪论（普通话、口语和书面语）</w:t>
            </w:r>
          </w:p>
        </w:tc>
        <w:tc>
          <w:tcPr>
            <w:tcW w:w="3388" w:type="dxa"/>
            <w:shd w:val="clear" w:color="auto" w:fill="F2F2F2" w:themeFill="background1" w:themeFillShade="F2"/>
          </w:tcPr>
          <w:p w14:paraId="5BF1116D" w14:textId="49E8D429" w:rsidR="00E616B5" w:rsidRPr="00DB1CC5" w:rsidRDefault="00E616B5" w:rsidP="00E616B5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  <w:lang w:eastAsia="zh-CN"/>
              </w:rPr>
            </w:pP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4A36790F" w14:textId="3200584A" w:rsidR="00E616B5" w:rsidRPr="003B6DF4" w:rsidRDefault="00120913" w:rsidP="00E616B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</w:tr>
      <w:tr w:rsidR="00E616B5" w:rsidRPr="003B6DF4" w14:paraId="4A4F5EB2" w14:textId="77777777" w:rsidTr="00DF43D5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E616B5" w:rsidRPr="003B6DF4" w:rsidRDefault="00E616B5" w:rsidP="00E616B5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  <w:vAlign w:val="center"/>
          </w:tcPr>
          <w:p w14:paraId="1869D27D" w14:textId="34D84B77" w:rsidR="00E616B5" w:rsidRPr="00DB1CC5" w:rsidRDefault="00DF43D5" w:rsidP="00E616B5">
            <w:pPr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语音的基本知识</w:t>
            </w:r>
          </w:p>
        </w:tc>
        <w:tc>
          <w:tcPr>
            <w:tcW w:w="3388" w:type="dxa"/>
            <w:shd w:val="clear" w:color="auto" w:fill="D9D9D9" w:themeFill="background1" w:themeFillShade="D9"/>
          </w:tcPr>
          <w:p w14:paraId="1DA4373F" w14:textId="59BFA75B" w:rsidR="00E616B5" w:rsidRPr="00DB1CC5" w:rsidRDefault="00E616B5" w:rsidP="00E616B5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2101" w:type="dxa"/>
            <w:gridSpan w:val="2"/>
            <w:shd w:val="clear" w:color="auto" w:fill="D9D9D9" w:themeFill="background1" w:themeFillShade="D9"/>
            <w:vAlign w:val="center"/>
          </w:tcPr>
          <w:p w14:paraId="3FE8353E" w14:textId="275FCA97" w:rsidR="00E616B5" w:rsidRPr="003B6DF4" w:rsidRDefault="00777D8E" w:rsidP="00E616B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</w:tr>
      <w:tr w:rsidR="00E616B5" w:rsidRPr="003B6DF4" w14:paraId="01239ACA" w14:textId="77777777" w:rsidTr="00DF43D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61F09DF7" w14:textId="678E699E" w:rsidR="00E616B5" w:rsidRPr="003B6DF4" w:rsidRDefault="00E616B5" w:rsidP="00E616B5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lastRenderedPageBreak/>
              <w:t>3.</w:t>
            </w:r>
          </w:p>
        </w:tc>
        <w:tc>
          <w:tcPr>
            <w:tcW w:w="3388" w:type="dxa"/>
            <w:shd w:val="clear" w:color="auto" w:fill="F2F2F2" w:themeFill="background1" w:themeFillShade="F2"/>
            <w:vAlign w:val="center"/>
          </w:tcPr>
          <w:p w14:paraId="6C3E573F" w14:textId="799A9D8B" w:rsidR="00E616B5" w:rsidRPr="00DB1CC5" w:rsidRDefault="00120913" w:rsidP="00E616B5">
            <w:pPr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普通话语音系统</w:t>
            </w:r>
          </w:p>
        </w:tc>
        <w:tc>
          <w:tcPr>
            <w:tcW w:w="3388" w:type="dxa"/>
            <w:shd w:val="clear" w:color="auto" w:fill="F2F2F2" w:themeFill="background1" w:themeFillShade="F2"/>
          </w:tcPr>
          <w:p w14:paraId="66E8FB9F" w14:textId="756AE124" w:rsidR="00E616B5" w:rsidRPr="00DB1CC5" w:rsidRDefault="00E616B5" w:rsidP="00E616B5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1309FC60" w14:textId="2107A78C" w:rsidR="00E616B5" w:rsidRPr="003B6DF4" w:rsidRDefault="00120913" w:rsidP="00E616B5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</w:tr>
      <w:tr w:rsidR="00777D8E" w:rsidRPr="003B6DF4" w14:paraId="6CB14C23" w14:textId="77777777" w:rsidTr="00DF43D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6ACDD4BA" w14:textId="0767C16E" w:rsidR="00777D8E" w:rsidRDefault="00777D8E" w:rsidP="00777D8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.</w:t>
            </w:r>
          </w:p>
        </w:tc>
        <w:tc>
          <w:tcPr>
            <w:tcW w:w="3388" w:type="dxa"/>
            <w:shd w:val="clear" w:color="auto" w:fill="F2F2F2" w:themeFill="background1" w:themeFillShade="F2"/>
            <w:vAlign w:val="center"/>
          </w:tcPr>
          <w:p w14:paraId="5278B0BD" w14:textId="353336BF" w:rsidR="00777D8E" w:rsidRPr="00DB1CC5" w:rsidRDefault="00777D8E" w:rsidP="00777D8E">
            <w:pPr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普通话音变</w:t>
            </w:r>
          </w:p>
        </w:tc>
        <w:tc>
          <w:tcPr>
            <w:tcW w:w="3388" w:type="dxa"/>
            <w:shd w:val="clear" w:color="auto" w:fill="F2F2F2" w:themeFill="background1" w:themeFillShade="F2"/>
          </w:tcPr>
          <w:p w14:paraId="7566C666" w14:textId="213F7330" w:rsidR="00777D8E" w:rsidRPr="00DB1CC5" w:rsidRDefault="00777D8E" w:rsidP="00777D8E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02D62760" w14:textId="5591B76B" w:rsidR="00777D8E" w:rsidRPr="003B6DF4" w:rsidRDefault="00777D8E" w:rsidP="00777D8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</w:tr>
      <w:tr w:rsidR="00777D8E" w:rsidRPr="003B6DF4" w14:paraId="627F13E6" w14:textId="77777777" w:rsidTr="00DF43D5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5DC66AA2" w14:textId="326E98D1" w:rsidR="00777D8E" w:rsidRDefault="00777D8E" w:rsidP="00777D8E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3388" w:type="dxa"/>
            <w:shd w:val="clear" w:color="auto" w:fill="F2F2F2" w:themeFill="background1" w:themeFillShade="F2"/>
            <w:vAlign w:val="center"/>
          </w:tcPr>
          <w:p w14:paraId="4DD588C0" w14:textId="08C7FEE1" w:rsidR="00777D8E" w:rsidRPr="00DB1CC5" w:rsidRDefault="00777D8E" w:rsidP="00777D8E">
            <w:pPr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  <w:r>
              <w:rPr>
                <w:rFonts w:ascii="SimSun" w:hAnsi="SimSun" w:cstheme="minorHAnsi" w:hint="eastAsia"/>
                <w:b/>
                <w:bCs/>
                <w:lang w:eastAsia="zh-CN"/>
              </w:rPr>
              <w:t>普通话的语调</w:t>
            </w:r>
          </w:p>
        </w:tc>
        <w:tc>
          <w:tcPr>
            <w:tcW w:w="3388" w:type="dxa"/>
            <w:shd w:val="clear" w:color="auto" w:fill="F2F2F2" w:themeFill="background1" w:themeFillShade="F2"/>
          </w:tcPr>
          <w:p w14:paraId="1FF5AE4F" w14:textId="271F08FB" w:rsidR="00777D8E" w:rsidRPr="00DB1CC5" w:rsidRDefault="00777D8E" w:rsidP="00777D8E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2101" w:type="dxa"/>
            <w:gridSpan w:val="2"/>
            <w:shd w:val="clear" w:color="auto" w:fill="F2F2F2" w:themeFill="background1" w:themeFillShade="F2"/>
            <w:vAlign w:val="center"/>
          </w:tcPr>
          <w:p w14:paraId="2F2CBDEE" w14:textId="0C694CC2" w:rsidR="00777D8E" w:rsidRPr="003B6DF4" w:rsidRDefault="00777D8E" w:rsidP="00777D8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0</w:t>
            </w:r>
          </w:p>
        </w:tc>
      </w:tr>
      <w:tr w:rsidR="00777D8E" w:rsidRPr="003B6DF4" w14:paraId="6DC81E57" w14:textId="77777777" w:rsidTr="00E616B5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631" w:type="dxa"/>
            <w:gridSpan w:val="3"/>
            <w:shd w:val="clear" w:color="auto" w:fill="52B5C2"/>
            <w:vAlign w:val="center"/>
          </w:tcPr>
          <w:p w14:paraId="4DF5D56E" w14:textId="6BAC37BA" w:rsidR="00777D8E" w:rsidRPr="003B6DF4" w:rsidRDefault="00777D8E" w:rsidP="00777D8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966" w:type="dxa"/>
            <w:shd w:val="clear" w:color="auto" w:fill="52B5C2"/>
            <w:vAlign w:val="center"/>
          </w:tcPr>
          <w:p w14:paraId="6B09B094" w14:textId="647EAAF4" w:rsidR="00777D8E" w:rsidRPr="003B6DF4" w:rsidRDefault="00777D8E" w:rsidP="00777D8E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45                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5BD8D245" w:rsidR="00D8287E" w:rsidRPr="003B6DF4" w:rsidRDefault="005C2345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lang w:eastAsia="zh-CN" w:bidi="ar-EG"/>
              </w:rPr>
              <w:t>现代汉语语音教程</w:t>
            </w: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21421B1" w14:textId="77777777" w:rsidR="005C2345" w:rsidRDefault="005C2345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Language lab, </w:t>
            </w:r>
          </w:p>
          <w:p w14:paraId="57F673E7" w14:textId="32FCAA0A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46B709" w14:textId="77777777" w:rsidR="00450D47" w:rsidRDefault="00450D47" w:rsidP="00EE490F">
      <w:pPr>
        <w:spacing w:after="0" w:line="240" w:lineRule="auto"/>
      </w:pPr>
      <w:r>
        <w:separator/>
      </w:r>
    </w:p>
  </w:endnote>
  <w:endnote w:type="continuationSeparator" w:id="0">
    <w:p w14:paraId="53576CB5" w14:textId="77777777" w:rsidR="00450D47" w:rsidRDefault="00450D4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79A425" w14:textId="77777777" w:rsidR="00450D47" w:rsidRDefault="00450D47" w:rsidP="00EE490F">
      <w:pPr>
        <w:spacing w:after="0" w:line="240" w:lineRule="auto"/>
      </w:pPr>
      <w:r>
        <w:separator/>
      </w:r>
    </w:p>
  </w:footnote>
  <w:footnote w:type="continuationSeparator" w:id="0">
    <w:p w14:paraId="18FC3A29" w14:textId="77777777" w:rsidR="00450D47" w:rsidRDefault="00450D4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67F02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B64CB"/>
    <w:rsid w:val="000C0FCB"/>
    <w:rsid w:val="000C1F14"/>
    <w:rsid w:val="000C3B90"/>
    <w:rsid w:val="000C5286"/>
    <w:rsid w:val="000D7917"/>
    <w:rsid w:val="000E2809"/>
    <w:rsid w:val="000E36E5"/>
    <w:rsid w:val="000F105E"/>
    <w:rsid w:val="00106B6A"/>
    <w:rsid w:val="00110346"/>
    <w:rsid w:val="00120913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557CC"/>
    <w:rsid w:val="0016002B"/>
    <w:rsid w:val="00170319"/>
    <w:rsid w:val="00182580"/>
    <w:rsid w:val="001855D7"/>
    <w:rsid w:val="00186EE5"/>
    <w:rsid w:val="001908A4"/>
    <w:rsid w:val="001A28E1"/>
    <w:rsid w:val="001A30FC"/>
    <w:rsid w:val="001A3C17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5443"/>
    <w:rsid w:val="001D7420"/>
    <w:rsid w:val="001E3C28"/>
    <w:rsid w:val="001F1144"/>
    <w:rsid w:val="001F34EE"/>
    <w:rsid w:val="001F4FCD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6097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468E9"/>
    <w:rsid w:val="00450D47"/>
    <w:rsid w:val="00457050"/>
    <w:rsid w:val="00461566"/>
    <w:rsid w:val="00462074"/>
    <w:rsid w:val="00464F77"/>
    <w:rsid w:val="004753C7"/>
    <w:rsid w:val="00480FFF"/>
    <w:rsid w:val="0048358F"/>
    <w:rsid w:val="00495B8D"/>
    <w:rsid w:val="004A4B89"/>
    <w:rsid w:val="004B0AA7"/>
    <w:rsid w:val="004B7C4A"/>
    <w:rsid w:val="004B7DEB"/>
    <w:rsid w:val="004C1C63"/>
    <w:rsid w:val="004C2A4E"/>
    <w:rsid w:val="004C5EBA"/>
    <w:rsid w:val="004D05F8"/>
    <w:rsid w:val="004D63A2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7C44"/>
    <w:rsid w:val="00540242"/>
    <w:rsid w:val="00544D8B"/>
    <w:rsid w:val="00546CCA"/>
    <w:rsid w:val="005508C6"/>
    <w:rsid w:val="00553B10"/>
    <w:rsid w:val="00556194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B64B7"/>
    <w:rsid w:val="005C2345"/>
    <w:rsid w:val="005D7212"/>
    <w:rsid w:val="005E749B"/>
    <w:rsid w:val="005F2EDF"/>
    <w:rsid w:val="00600C13"/>
    <w:rsid w:val="00600C18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23217"/>
    <w:rsid w:val="0074560E"/>
    <w:rsid w:val="007658C7"/>
    <w:rsid w:val="00772B4C"/>
    <w:rsid w:val="007740E3"/>
    <w:rsid w:val="00774F63"/>
    <w:rsid w:val="00777D8E"/>
    <w:rsid w:val="00791E07"/>
    <w:rsid w:val="007A6EE0"/>
    <w:rsid w:val="007C0551"/>
    <w:rsid w:val="007E1F1C"/>
    <w:rsid w:val="00803FCC"/>
    <w:rsid w:val="008070DC"/>
    <w:rsid w:val="008306EB"/>
    <w:rsid w:val="008311C0"/>
    <w:rsid w:val="00844E6A"/>
    <w:rsid w:val="008507BE"/>
    <w:rsid w:val="00852C8E"/>
    <w:rsid w:val="00853439"/>
    <w:rsid w:val="00873A56"/>
    <w:rsid w:val="00877341"/>
    <w:rsid w:val="00883987"/>
    <w:rsid w:val="008A1157"/>
    <w:rsid w:val="008B0704"/>
    <w:rsid w:val="008B2211"/>
    <w:rsid w:val="008B3678"/>
    <w:rsid w:val="008B3C92"/>
    <w:rsid w:val="008C536B"/>
    <w:rsid w:val="008C6A6D"/>
    <w:rsid w:val="008D0CEB"/>
    <w:rsid w:val="008D3FF4"/>
    <w:rsid w:val="008E3903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0B3E"/>
    <w:rsid w:val="00952F97"/>
    <w:rsid w:val="00956992"/>
    <w:rsid w:val="009578C8"/>
    <w:rsid w:val="0096582E"/>
    <w:rsid w:val="0096672E"/>
    <w:rsid w:val="00970132"/>
    <w:rsid w:val="0097256E"/>
    <w:rsid w:val="009859B4"/>
    <w:rsid w:val="009A3B8E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558A"/>
    <w:rsid w:val="00A63A49"/>
    <w:rsid w:val="00A63AD0"/>
    <w:rsid w:val="00A65311"/>
    <w:rsid w:val="00A7001A"/>
    <w:rsid w:val="00A7048A"/>
    <w:rsid w:val="00A7204A"/>
    <w:rsid w:val="00A858A5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309"/>
    <w:rsid w:val="00BB15BF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B1CC5"/>
    <w:rsid w:val="00DE6678"/>
    <w:rsid w:val="00DF43D5"/>
    <w:rsid w:val="00DF7437"/>
    <w:rsid w:val="00E0297E"/>
    <w:rsid w:val="00E02D40"/>
    <w:rsid w:val="00E064B0"/>
    <w:rsid w:val="00E21314"/>
    <w:rsid w:val="00E25DBE"/>
    <w:rsid w:val="00E434B1"/>
    <w:rsid w:val="00E45532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C08C5"/>
    <w:rsid w:val="00EC3710"/>
    <w:rsid w:val="00ED020D"/>
    <w:rsid w:val="00ED2B48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ABD"/>
    <w:rsid w:val="00F47FFE"/>
    <w:rsid w:val="00F50654"/>
    <w:rsid w:val="00F52809"/>
    <w:rsid w:val="00F54C3D"/>
    <w:rsid w:val="00F64EDD"/>
    <w:rsid w:val="00F67520"/>
    <w:rsid w:val="00F67F78"/>
    <w:rsid w:val="00F7626A"/>
    <w:rsid w:val="00F773F7"/>
    <w:rsid w:val="00F85839"/>
    <w:rsid w:val="00F9176E"/>
    <w:rsid w:val="00F91847"/>
    <w:rsid w:val="00FA3E2F"/>
    <w:rsid w:val="00FB29AD"/>
    <w:rsid w:val="00FB3D5D"/>
    <w:rsid w:val="00FB700E"/>
    <w:rsid w:val="00FC2D18"/>
    <w:rsid w:val="00FC58A5"/>
    <w:rsid w:val="00FC652C"/>
    <w:rsid w:val="00FD15CC"/>
    <w:rsid w:val="00FD4CC0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F237D"/>
    <w:rsid w:val="00207130"/>
    <w:rsid w:val="00283175"/>
    <w:rsid w:val="00386688"/>
    <w:rsid w:val="00390B7B"/>
    <w:rsid w:val="003975EC"/>
    <w:rsid w:val="003A29E0"/>
    <w:rsid w:val="003D50AA"/>
    <w:rsid w:val="00455241"/>
    <w:rsid w:val="00470F03"/>
    <w:rsid w:val="004B5237"/>
    <w:rsid w:val="005E3072"/>
    <w:rsid w:val="006A5BE3"/>
    <w:rsid w:val="006C0849"/>
    <w:rsid w:val="007018F9"/>
    <w:rsid w:val="009017E5"/>
    <w:rsid w:val="00A04C52"/>
    <w:rsid w:val="00A07CBB"/>
    <w:rsid w:val="00AB278C"/>
    <w:rsid w:val="00B90AB1"/>
    <w:rsid w:val="00D47B0F"/>
    <w:rsid w:val="00DA251D"/>
    <w:rsid w:val="00E15694"/>
    <w:rsid w:val="00E459F1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42</Words>
  <Characters>7316</Characters>
  <Application>Microsoft Office Word</Application>
  <DocSecurity>0</DocSecurity>
  <Lines>562</Lines>
  <Paragraphs>3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7</cp:revision>
  <cp:lastPrinted>2024-06-30T11:36:00Z</cp:lastPrinted>
  <dcterms:created xsi:type="dcterms:W3CDTF">2025-04-12T12:07:00Z</dcterms:created>
  <dcterms:modified xsi:type="dcterms:W3CDTF">2025-07-08T09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